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d088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e45c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f0cf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